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5049, Number Passed Filter: 31479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4.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5.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6.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7.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8.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9.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0.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1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2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Trendlines_ManagedArea-38.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Bottom_files/figure-html/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2-10-19T14:11:28Z</dcterms:created>
  <dcterms:modified xsi:type="dcterms:W3CDTF">2022-10-19T14: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